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8ac62baa2bb140390ab1d56e8d4c270fd82d7d0"/>
    <w:p>
      <w:pPr>
        <w:pStyle w:val="Heading1"/>
      </w:pPr>
      <w:r>
        <w:t xml:space="preserve">Cover Letter for Occupational Therapist Position in United States San Francisco</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Insert 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0" w:name="dear-hiring-managers-name"/>
    <w:p>
      <w:pPr>
        <w:pStyle w:val="Heading2"/>
      </w:pPr>
      <w:r>
        <w:t xml:space="preserve">Dear [Hiring Manager's Name],</w:t>
      </w:r>
    </w:p>
    <w:p>
      <w:pPr>
        <w:pStyle w:val="FirstParagraph"/>
      </w:pPr>
      <w:r>
        <w:t xml:space="preserve">I am writing to express my enthusiastic interest in the Occupational Therapist position at your esteemed organization in the United States San Francisco. As a dedicated and compassionate healthcare professional with [X years] of experience, I am eager to contribute my skills, expertise, and passion for improving lives through occupational therapy. San Francisco's vibrant community, innovative healthcare landscape, and commitment to holistic well-being align perfectly with my career goals and values as an Occupational Therapist.</w:t>
      </w:r>
    </w:p>
    <w:p>
      <w:pPr>
        <w:pStyle w:val="BodyText"/>
      </w:pPr>
      <w:r>
        <w:t xml:space="preserve">Throughout my career as an Occupational Therapist in the United States San Francisco area, I have developed a deep understanding of the unique challenges and opportunities that arise in this dynamic environment. The city's diverse population, cultural richness, and focus on wellness have shaped my approach to therapy, emphasizing personalized care that addresses physical, emotional, and social needs. Whether working with individuals recovering from injuries or those managing chronic conditions, I strive to empower clients to regain independence and lead fulfilling lives.</w:t>
      </w:r>
    </w:p>
    <w:bookmarkEnd w:id="20"/>
    <w:bookmarkStart w:id="21" w:name="why-i-am-a-strong-fit-for-this-role"/>
    <w:p>
      <w:pPr>
        <w:pStyle w:val="Heading2"/>
      </w:pPr>
      <w:r>
        <w:t xml:space="preserve">Why I Am a Strong Fit for This Role</w:t>
      </w:r>
    </w:p>
    <w:p>
      <w:pPr>
        <w:pStyle w:val="FirstParagraph"/>
      </w:pPr>
      <w:r>
        <w:t xml:space="preserve">As an Occupational Therapist, my core philosophy centers on client-centered care, evidence-based practices, and collaboration with multidisciplinary teams. In my previous roles at [Previous Employers], I specialized in [specific areas such as pediatric therapy, geriatric care, or rehabilitation]. For instance, at [Previous Employer], I designed and implemented individualized treatment plans for patients recovering from stroke and spinal cord injuries, resulting in measurable improvements in their functional abilities and quality of life. My work has consistently been recognized for its creativity, empathy, and results.</w:t>
      </w:r>
    </w:p>
    <w:p>
      <w:pPr>
        <w:pStyle w:val="BodyText"/>
      </w:pPr>
      <w:r>
        <w:t xml:space="preserve">What sets me apart as an Occupational Therapist is my commitment to staying at the forefront of advancements in the field. I actively participate in professional development opportunities, including workshops on emerging therapies such as virtual reality-based interventions and adaptive technology. In San Francisco, where innovation is a driving force, I believe these skills are invaluable for addressing complex client needs and fostering continuous improvement in care delivery.</w:t>
      </w:r>
    </w:p>
    <w:p>
      <w:pPr>
        <w:pStyle w:val="BodyText"/>
      </w:pPr>
      <w:r>
        <w:t xml:space="preserve">Furthermore, my experience in the United States San Francisco area has equipped me with a nuanced understanding of the healthcare ecosystem. From navigating insurance and reimbursement systems to collaborating with community organizations, I am well-versed in the practical aspects of delivering high-quality occupational therapy services. I have also worked closely with schools, rehabilitation centers, and private practices, ensuring that my approach is adaptable to diverse settings while maintaining a focus on client outcomes.</w:t>
      </w:r>
    </w:p>
    <w:bookmarkEnd w:id="21"/>
    <w:bookmarkStart w:id="22" w:name="X2a033e8769d52c44e513892fd8fda162daa375f"/>
    <w:p>
      <w:pPr>
        <w:pStyle w:val="Heading2"/>
      </w:pPr>
      <w:r>
        <w:t xml:space="preserve">Contributing to San Francisco’s Healthcare Community</w:t>
      </w:r>
    </w:p>
    <w:p>
      <w:pPr>
        <w:pStyle w:val="FirstParagraph"/>
      </w:pPr>
      <w:r>
        <w:t xml:space="preserve">San Francisco’s reputation as a hub for innovation and inclusivity resonates deeply with my professional aspirations. As an Occupational Therapist, I am inspired by the city’s emphasis on accessibility, mental health awareness, and preventative care. I am particularly drawn to your organization’s mission of [insert specific mission or values from the company's website], which aligns with my belief that occupational therapy is not just about treating conditions but about empowering individuals to thrive in their daily lives.</w:t>
      </w:r>
    </w:p>
    <w:p>
      <w:pPr>
        <w:pStyle w:val="BodyText"/>
      </w:pPr>
      <w:r>
        <w:t xml:space="preserve">In the United States San Francisco, where urban living presents unique challenges such as limited space, fast-paced lifestyles, and varying socioeconomic factors, I have honed my ability to tailor interventions to meet these demands. For example, I have worked with clients in high-density housing areas to develop adaptive strategies for home modifications and community engagement. My goal is always to bridge the gap between clinical expertise and real-world application, ensuring that therapy is both practical and impactful.</w:t>
      </w:r>
    </w:p>
    <w:p>
      <w:pPr>
        <w:pStyle w:val="BodyText"/>
      </w:pPr>
      <w:r>
        <w:t xml:space="preserve">I am also passionate about advocating for occupational therapy as a critical component of healthcare. In San Francisco, where there is a growing recognition of the role of therapists in holistic care, I have volunteered with local organizations to raise awareness about the benefits of occupational therapy. This experience has reinforced my belief that collaboration and education are essential to expanding access to these services and improving patient outcomes.</w:t>
      </w:r>
    </w:p>
    <w:bookmarkEnd w:id="22"/>
    <w:bookmarkStart w:id="23" w:name="why-your-organization"/>
    <w:p>
      <w:pPr>
        <w:pStyle w:val="Heading2"/>
      </w:pPr>
      <w:r>
        <w:t xml:space="preserve">Why Your Organization?</w:t>
      </w:r>
    </w:p>
    <w:p>
      <w:pPr>
        <w:pStyle w:val="FirstParagraph"/>
      </w:pPr>
      <w:r>
        <w:t xml:space="preserve">Your organization’s commitment to [mention specific aspects, e.g., "patient-centered care," "innovative therapies," or "community outreach"] has caught my attention. As an Occupational Therapist, I am particularly impressed by your dedication to [specific program, initiative, or value]. I am eager to contribute my expertise in [specific skill set] and collaborate with your team to advance these goals.</w:t>
      </w:r>
    </w:p>
    <w:p>
      <w:pPr>
        <w:pStyle w:val="BodyText"/>
      </w:pPr>
      <w:r>
        <w:t xml:space="preserve">What excites me most about this opportunity is the chance to work alongside a team of professionals who share my passion for making a difference. In San Francisco, where healthcare is often at the intersection of technology, culture, and policy, I am confident that my background and vision will add value to your organization’s mission. I am especially interested in [mention specific role or project if applicable], as it reflects my desire to combine clinical excellence with community impact.</w:t>
      </w:r>
    </w:p>
    <w:bookmarkEnd w:id="23"/>
    <w:bookmarkStart w:id="24" w:name="closing"/>
    <w:p>
      <w:pPr>
        <w:pStyle w:val="Heading2"/>
      </w:pPr>
      <w:r>
        <w:t xml:space="preserve">Closing</w:t>
      </w:r>
    </w:p>
    <w:p>
      <w:pPr>
        <w:pStyle w:val="FirstParagraph"/>
      </w:pPr>
      <w:r>
        <w:t xml:space="preserve">Thank you for considering my application. I would be honored to bring my experience, dedication, and enthusiasm for occupational therapy to your team in the United States San Francisco. I am available at [your phone number] or [your email address] and am happy to discuss how my skills align with your needs. I look forward to the possibility of contributing to your organization’s continued success.</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United States San Francisco</dc:title>
  <dc:creator/>
  <dc:language>en</dc:language>
  <cp:keywords/>
  <dcterms:created xsi:type="dcterms:W3CDTF">2025-12-15T23:00:19Z</dcterms:created>
  <dcterms:modified xsi:type="dcterms:W3CDTF">2025-12-15T23:00:19Z</dcterms:modified>
</cp:coreProperties>
</file>

<file path=docProps/custom.xml><?xml version="1.0" encoding="utf-8"?>
<Properties xmlns="http://schemas.openxmlformats.org/officeDocument/2006/custom-properties" xmlns:vt="http://schemas.openxmlformats.org/officeDocument/2006/docPropsVTypes"/>
</file>